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70D" w:rsidRPr="000E09F5" w:rsidRDefault="0063470D" w:rsidP="0063470D">
      <w:pPr>
        <w:rPr>
          <w:rFonts w:asciiTheme="minorHAnsi" w:eastAsia="Times New Roman" w:hAnsiTheme="minorHAnsi" w:cstheme="minorHAnsi"/>
          <w:sz w:val="24"/>
          <w:szCs w:val="24"/>
        </w:rPr>
      </w:pPr>
      <w:r w:rsidRPr="000E09F5">
        <w:rPr>
          <w:rFonts w:asciiTheme="minorHAnsi" w:eastAsia="Times New Roman" w:hAnsiTheme="minorHAnsi" w:cstheme="minorHAnsi"/>
          <w:sz w:val="24"/>
          <w:szCs w:val="24"/>
        </w:rPr>
        <w:t>Dear Editor</w:t>
      </w:r>
    </w:p>
    <w:p w:rsidR="0063470D" w:rsidRPr="000E09F5" w:rsidRDefault="0063470D" w:rsidP="0063470D">
      <w:pPr>
        <w:rPr>
          <w:rFonts w:asciiTheme="minorHAnsi" w:eastAsia="Times New Roman" w:hAnsiTheme="minorHAnsi" w:cstheme="minorHAnsi"/>
          <w:sz w:val="24"/>
          <w:szCs w:val="24"/>
        </w:rPr>
      </w:pPr>
    </w:p>
    <w:p w:rsidR="0063470D" w:rsidRPr="000E09F5" w:rsidRDefault="0063470D" w:rsidP="0063470D">
      <w:pPr>
        <w:rPr>
          <w:rFonts w:asciiTheme="minorHAnsi" w:eastAsia="Times New Roman" w:hAnsiTheme="minorHAnsi" w:cstheme="minorHAnsi"/>
          <w:sz w:val="24"/>
          <w:szCs w:val="24"/>
        </w:rPr>
      </w:pPr>
    </w:p>
    <w:p w:rsidR="00866013" w:rsidRDefault="0063470D" w:rsidP="0063470D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Thank you for giving us this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 xml:space="preserve">opportunity </w:t>
      </w:r>
      <w:r w:rsidR="00866013">
        <w:rPr>
          <w:rFonts w:asciiTheme="minorHAnsi" w:eastAsia="Times New Roman" w:hAnsiTheme="minorHAnsi" w:cstheme="minorHAnsi"/>
          <w:sz w:val="24"/>
          <w:szCs w:val="24"/>
        </w:rPr>
        <w:t xml:space="preserve"> to</w:t>
      </w:r>
      <w:proofErr w:type="gramEnd"/>
      <w:r w:rsidR="00866013">
        <w:rPr>
          <w:rFonts w:asciiTheme="minorHAnsi" w:eastAsia="Times New Roman" w:hAnsiTheme="minorHAnsi" w:cstheme="minorHAnsi"/>
          <w:sz w:val="24"/>
          <w:szCs w:val="24"/>
        </w:rPr>
        <w:t xml:space="preserve"> submit an article and </w:t>
      </w:r>
      <w:r w:rsidRPr="000E09F5">
        <w:rPr>
          <w:rFonts w:asciiTheme="minorHAnsi" w:hAnsiTheme="minorHAnsi" w:cstheme="minorHAnsi"/>
          <w:sz w:val="24"/>
          <w:szCs w:val="24"/>
          <w:lang w:val="en-US"/>
        </w:rPr>
        <w:t xml:space="preserve">hope that a revised version of the manuscript will still be considered by </w:t>
      </w:r>
      <w:proofErr w:type="spellStart"/>
      <w:r w:rsidRPr="000E09F5">
        <w:rPr>
          <w:rFonts w:asciiTheme="minorHAnsi" w:hAnsiTheme="minorHAnsi" w:cstheme="minorHAnsi"/>
          <w:sz w:val="24"/>
          <w:szCs w:val="24"/>
          <w:lang w:val="en-US"/>
        </w:rPr>
        <w:t>JoVE</w:t>
      </w:r>
      <w:proofErr w:type="spellEnd"/>
      <w:r w:rsidRPr="000E09F5">
        <w:rPr>
          <w:rFonts w:asciiTheme="minorHAnsi" w:hAnsiTheme="minorHAnsi" w:cstheme="minorHAnsi"/>
          <w:sz w:val="24"/>
          <w:szCs w:val="24"/>
          <w:lang w:val="en-US"/>
        </w:rPr>
        <w:t xml:space="preserve"> . We have modified the paper in response to the extensive and insightful </w:t>
      </w:r>
      <w:proofErr w:type="gramStart"/>
      <w:r w:rsidR="00866013">
        <w:rPr>
          <w:rFonts w:asciiTheme="minorHAnsi" w:hAnsiTheme="minorHAnsi" w:cstheme="minorHAnsi"/>
          <w:sz w:val="24"/>
          <w:szCs w:val="24"/>
          <w:lang w:val="en-US"/>
        </w:rPr>
        <w:t>editors</w:t>
      </w:r>
      <w:proofErr w:type="gramEnd"/>
      <w:r w:rsidR="0086601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0E09F5">
        <w:rPr>
          <w:rFonts w:asciiTheme="minorHAnsi" w:hAnsiTheme="minorHAnsi" w:cstheme="minorHAnsi"/>
          <w:sz w:val="24"/>
          <w:szCs w:val="24"/>
          <w:lang w:val="en-US"/>
        </w:rPr>
        <w:t>comments</w:t>
      </w:r>
      <w:r w:rsidR="00866013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:rsidR="00866013" w:rsidRDefault="00866013" w:rsidP="0063470D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:rsidR="00866013" w:rsidRDefault="00866013" w:rsidP="0063470D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:rsidR="00866013" w:rsidRPr="00866013" w:rsidRDefault="00866013" w:rsidP="00866013">
      <w:pPr>
        <w:pStyle w:val="ListParagraph"/>
        <w:numPr>
          <w:ilvl w:val="0"/>
          <w:numId w:val="2"/>
        </w:numPr>
        <w:rPr>
          <w:lang w:val="en-GB"/>
        </w:rPr>
      </w:pPr>
      <w:r w:rsidRPr="00866013">
        <w:rPr>
          <w:lang w:val="en-GB"/>
        </w:rPr>
        <w:t>There are still grammar and usage errors; please proofread.</w:t>
      </w:r>
    </w:p>
    <w:p w:rsidR="00866013" w:rsidRDefault="00866013" w:rsidP="00866013">
      <w:pPr>
        <w:pStyle w:val="ListParagraph"/>
        <w:rPr>
          <w:lang w:val="en-GB"/>
        </w:rPr>
      </w:pPr>
    </w:p>
    <w:p w:rsidR="00866013" w:rsidRDefault="00866013" w:rsidP="00866013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Manuscript has been proofread by all authors</w:t>
      </w:r>
    </w:p>
    <w:p w:rsidR="008D3EF4" w:rsidRDefault="00866013" w:rsidP="00866013">
      <w:pPr>
        <w:rPr>
          <w:lang w:val="en-GB"/>
        </w:rPr>
      </w:pPr>
      <w:r w:rsidRPr="00866013">
        <w:rPr>
          <w:lang w:val="en-GB"/>
        </w:rPr>
        <w:br/>
        <w:t>2. 2.3: Please provide more details on this step. Which site will you be demonstrating on the video? How is excision done?</w:t>
      </w:r>
    </w:p>
    <w:p w:rsidR="008D3EF4" w:rsidRDefault="008D3EF4" w:rsidP="008D3EF4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Site location and excision method has been mentioned in the manuscript.</w:t>
      </w:r>
    </w:p>
    <w:p w:rsidR="008D3EF4" w:rsidRDefault="008D3EF4" w:rsidP="008D3EF4">
      <w:pPr>
        <w:rPr>
          <w:lang w:val="en-GB"/>
        </w:rPr>
      </w:pPr>
    </w:p>
    <w:p w:rsidR="008D3EF4" w:rsidRPr="008D3EF4" w:rsidRDefault="00866013" w:rsidP="008D3EF4">
      <w:pPr>
        <w:rPr>
          <w:lang w:val="en-GB"/>
        </w:rPr>
      </w:pPr>
      <w:r w:rsidRPr="008D3EF4">
        <w:rPr>
          <w:lang w:val="en-GB"/>
        </w:rPr>
        <w:t>3.1-3.2: While there is a figure demonstrating this, more written description of the sutures would be appropriate.</w:t>
      </w:r>
    </w:p>
    <w:p w:rsidR="008D3EF4" w:rsidRDefault="008D3EF4" w:rsidP="008D3EF4">
      <w:pPr>
        <w:pStyle w:val="ListParagraph"/>
        <w:rPr>
          <w:lang w:val="en-GB"/>
        </w:rPr>
      </w:pPr>
    </w:p>
    <w:p w:rsidR="008D3EF4" w:rsidRPr="008D3EF4" w:rsidRDefault="008D3EF4" w:rsidP="008D3EF4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Suture description has been written in the section </w:t>
      </w:r>
      <w:r w:rsidRPr="008D3EF4">
        <w:rPr>
          <w:lang w:val="en-GB"/>
        </w:rPr>
        <w:br/>
      </w:r>
    </w:p>
    <w:p w:rsidR="008D3EF4" w:rsidRDefault="00866013" w:rsidP="008D3EF4">
      <w:pPr>
        <w:rPr>
          <w:lang w:val="en-GB"/>
        </w:rPr>
      </w:pPr>
      <w:r w:rsidRPr="008D3EF4">
        <w:rPr>
          <w:lang w:val="en-GB"/>
        </w:rPr>
        <w:br/>
        <w:t>4. 3.3: How exactly will you check tension?</w:t>
      </w:r>
    </w:p>
    <w:p w:rsidR="008D3EF4" w:rsidRDefault="008D3EF4" w:rsidP="008D3EF4">
      <w:pPr>
        <w:rPr>
          <w:lang w:val="en-GB"/>
        </w:rPr>
      </w:pPr>
    </w:p>
    <w:p w:rsidR="008D3EF4" w:rsidRDefault="008D3EF4" w:rsidP="008D3EF4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t has been mentioned in the manuscript</w:t>
      </w:r>
      <w:r w:rsidR="001B2A45">
        <w:rPr>
          <w:lang w:val="en-GB"/>
        </w:rPr>
        <w:t>.</w:t>
      </w:r>
    </w:p>
    <w:p w:rsidR="001B2A45" w:rsidRDefault="00866013" w:rsidP="008D3EF4">
      <w:pPr>
        <w:rPr>
          <w:lang w:val="en-GB"/>
        </w:rPr>
      </w:pPr>
      <w:r w:rsidRPr="008D3EF4">
        <w:rPr>
          <w:lang w:val="en-GB"/>
        </w:rPr>
        <w:br/>
        <w:t xml:space="preserve">5. There still is not an appropriate Figure or Table for the Results section of the video, and I’m not sure what you mean by “real-time results can be provided during video recording”. Please provide something demonstrating representative results, e.g., Figure 5A (modified as necessary) from your 2013 </w:t>
      </w:r>
      <w:proofErr w:type="spellStart"/>
      <w:r w:rsidRPr="008D3EF4">
        <w:rPr>
          <w:lang w:val="en-GB"/>
        </w:rPr>
        <w:t>BioResearch</w:t>
      </w:r>
      <w:proofErr w:type="spellEnd"/>
      <w:r w:rsidRPr="008D3EF4">
        <w:rPr>
          <w:lang w:val="en-GB"/>
        </w:rPr>
        <w:t xml:space="preserve"> paper.</w:t>
      </w:r>
    </w:p>
    <w:p w:rsidR="001B2A45" w:rsidRDefault="001B2A45" w:rsidP="008D3EF4">
      <w:pPr>
        <w:rPr>
          <w:lang w:val="en-GB"/>
        </w:rPr>
      </w:pPr>
    </w:p>
    <w:p w:rsid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n additional figure has been introduced in the manuscript (Figure 4) with mechanical data. </w:t>
      </w:r>
    </w:p>
    <w:p w:rsidR="001B2A45" w:rsidRDefault="00866013" w:rsidP="001B2A45">
      <w:pPr>
        <w:rPr>
          <w:lang w:val="en-GB"/>
        </w:rPr>
      </w:pPr>
      <w:r w:rsidRPr="001B2A45">
        <w:rPr>
          <w:lang w:val="en-GB"/>
        </w:rPr>
        <w:br/>
        <w:t>6. Figures 2D and 3A look to be from your 2013 paper; while permission does not seem to be necessary, as it was published under a CC license, please still cite the paper in the legends where appropriate.</w:t>
      </w:r>
    </w:p>
    <w:p w:rsid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It has been sited appropriate </w:t>
      </w:r>
    </w:p>
    <w:p w:rsid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</w:p>
    <w:p w:rsidR="001B2A45" w:rsidRDefault="00866013" w:rsidP="001B2A45">
      <w:pPr>
        <w:rPr>
          <w:lang w:val="en-GB"/>
        </w:rPr>
      </w:pPr>
      <w:r w:rsidRPr="001B2A45">
        <w:rPr>
          <w:lang w:val="en-GB"/>
        </w:rPr>
        <w:t>7. Figure 3: What are the white and black arrows here?</w:t>
      </w:r>
    </w:p>
    <w:p w:rsidR="001B2A45" w:rsidRDefault="001B2A45" w:rsidP="001B2A45">
      <w:pPr>
        <w:rPr>
          <w:lang w:val="en-GB"/>
        </w:rPr>
      </w:pPr>
    </w:p>
    <w:p w:rsidR="001B2A45" w:rsidRP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t has been described in the figure legends.</w:t>
      </w:r>
    </w:p>
    <w:p w:rsidR="001B2A45" w:rsidRDefault="00866013" w:rsidP="001B2A45">
      <w:pPr>
        <w:rPr>
          <w:lang w:val="en-GB"/>
        </w:rPr>
      </w:pPr>
      <w:r w:rsidRPr="001B2A45">
        <w:rPr>
          <w:lang w:val="en-GB"/>
        </w:rPr>
        <w:br/>
        <w:t>8. Discussion, second paragraph: Figure 1 is cited, but this does not seem to be correct.</w:t>
      </w:r>
    </w:p>
    <w:p w:rsidR="001B2A45" w:rsidRDefault="001B2A45" w:rsidP="001B2A45">
      <w:pPr>
        <w:rPr>
          <w:lang w:val="en-GB"/>
        </w:rPr>
      </w:pPr>
    </w:p>
    <w:p w:rsid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Corrected </w:t>
      </w:r>
    </w:p>
    <w:p w:rsidR="001B2A45" w:rsidRDefault="00866013" w:rsidP="001B2A45">
      <w:pPr>
        <w:rPr>
          <w:lang w:val="en-GB"/>
        </w:rPr>
      </w:pPr>
      <w:r w:rsidRPr="001B2A45">
        <w:rPr>
          <w:lang w:val="en-GB"/>
        </w:rPr>
        <w:br/>
        <w:t>9. Please include more materials in the Table of Materials (e.g., media, nylon mesh).</w:t>
      </w:r>
    </w:p>
    <w:p w:rsidR="001B2A45" w:rsidRDefault="001B2A45" w:rsidP="001B2A45">
      <w:pPr>
        <w:rPr>
          <w:lang w:val="en-GB"/>
        </w:rPr>
      </w:pPr>
    </w:p>
    <w:p w:rsidR="0063470D" w:rsidRPr="001B2A45" w:rsidRDefault="001B2A45" w:rsidP="001B2A4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Method section has been updated. </w:t>
      </w:r>
      <w:bookmarkStart w:id="0" w:name="_GoBack"/>
      <w:bookmarkEnd w:id="0"/>
      <w:r w:rsidR="00866013" w:rsidRPr="001B2A45">
        <w:rPr>
          <w:lang w:val="en-GB"/>
        </w:rPr>
        <w:br/>
      </w:r>
      <w:r w:rsidR="0063470D" w:rsidRPr="001B2A45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:rsidR="0063470D" w:rsidRPr="000E09F5" w:rsidRDefault="0063470D" w:rsidP="0063470D">
      <w:pPr>
        <w:rPr>
          <w:rFonts w:asciiTheme="minorHAnsi" w:eastAsia="Times New Roman" w:hAnsiTheme="minorHAnsi" w:cstheme="minorHAnsi"/>
          <w:sz w:val="24"/>
          <w:szCs w:val="24"/>
        </w:rPr>
      </w:pPr>
    </w:p>
    <w:p w:rsidR="003024C0" w:rsidRDefault="003024C0"/>
    <w:sectPr w:rsidR="003024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15591"/>
    <w:multiLevelType w:val="hybridMultilevel"/>
    <w:tmpl w:val="19B808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52CFE"/>
    <w:multiLevelType w:val="hybridMultilevel"/>
    <w:tmpl w:val="ACD4C2B0"/>
    <w:lvl w:ilvl="0" w:tplc="3B64CD2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4208E6"/>
    <w:multiLevelType w:val="hybridMultilevel"/>
    <w:tmpl w:val="6CCA0E28"/>
    <w:lvl w:ilvl="0" w:tplc="7C983A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sTQyMjcwszS2MDdV0lEKTi0uzszPAykwrAUALjCfPywAAAA="/>
  </w:docVars>
  <w:rsids>
    <w:rsidRoot w:val="0063470D"/>
    <w:rsid w:val="001514DD"/>
    <w:rsid w:val="001B2A45"/>
    <w:rsid w:val="003024C0"/>
    <w:rsid w:val="0063470D"/>
    <w:rsid w:val="00800046"/>
    <w:rsid w:val="00866013"/>
    <w:rsid w:val="008D3EF4"/>
    <w:rsid w:val="008F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3B9FB"/>
  <w15:chartTrackingRefBased/>
  <w15:docId w15:val="{BFFB0A5D-FBD6-4B64-8394-1FAE0FE39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70D"/>
    <w:pPr>
      <w:spacing w:after="0" w:line="240" w:lineRule="auto"/>
    </w:pPr>
    <w:rPr>
      <w:rFonts w:ascii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Sawadkar</dc:creator>
  <cp:keywords/>
  <dc:description/>
  <cp:lastModifiedBy>Prasad Sawadkar</cp:lastModifiedBy>
  <cp:revision>1</cp:revision>
  <dcterms:created xsi:type="dcterms:W3CDTF">2018-06-15T15:13:00Z</dcterms:created>
  <dcterms:modified xsi:type="dcterms:W3CDTF">2018-06-15T16:44:00Z</dcterms:modified>
</cp:coreProperties>
</file>